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53B6B" w:rsidRDefault="00F53B6B" w:rsidP="00F53B6B">
      <w:pPr>
        <w:spacing w:after="0"/>
        <w:jc w:val="center"/>
        <w:rPr>
          <w:b/>
          <w:smallCaps/>
          <w:sz w:val="28"/>
        </w:rPr>
      </w:pPr>
      <w:r w:rsidRPr="00F53B6B">
        <w:rPr>
          <w:b/>
          <w:smallCaps/>
          <w:sz w:val="28"/>
        </w:rPr>
        <w:t>Henry L. White</w:t>
      </w:r>
    </w:p>
    <w:p w:rsidR="00F53B6B" w:rsidRPr="00F53B6B" w:rsidRDefault="00F53B6B" w:rsidP="00F53B6B">
      <w:pPr>
        <w:spacing w:after="0"/>
        <w:jc w:val="center"/>
        <w:rPr>
          <w:i/>
        </w:rPr>
      </w:pPr>
      <w:r w:rsidRPr="00F53B6B">
        <w:rPr>
          <w:i/>
        </w:rPr>
        <w:t>Roofing Laborer / Forklift Operator / Warehouse Worker</w:t>
      </w:r>
    </w:p>
    <w:p w:rsidR="00F53B6B" w:rsidRDefault="00F53B6B" w:rsidP="00F53B6B">
      <w:pPr>
        <w:spacing w:after="0"/>
        <w:jc w:val="center"/>
      </w:pPr>
      <w:r w:rsidRPr="00F53B6B">
        <w:t>hwhite@wwrfresource.com</w:t>
      </w:r>
    </w:p>
    <w:p w:rsidR="00F53B6B" w:rsidRDefault="00F53B6B" w:rsidP="00F53B6B">
      <w:pPr>
        <w:spacing w:after="0"/>
        <w:jc w:val="center"/>
      </w:pPr>
      <w:r>
        <w:rPr>
          <w:i/>
        </w:rPr>
        <w:t>Message:</w:t>
      </w:r>
      <w:r>
        <w:t xml:space="preserve"> (316) 265-5211 ext. 208</w:t>
      </w:r>
    </w:p>
    <w:p w:rsidR="00F53B6B" w:rsidRDefault="00F53B6B" w:rsidP="00F53B6B">
      <w:pPr>
        <w:spacing w:after="0"/>
        <w:jc w:val="center"/>
      </w:pPr>
      <w:r>
        <w:t>401 S. Emporia, Wichita, KS 67202</w:t>
      </w:r>
    </w:p>
    <w:p w:rsidR="00F53B6B" w:rsidRPr="00F53B6B" w:rsidRDefault="00F53B6B" w:rsidP="00F53B6B">
      <w:pPr>
        <w:spacing w:after="0"/>
        <w:rPr>
          <w:b/>
          <w:smallCaps/>
        </w:rPr>
      </w:pPr>
      <w:r w:rsidRPr="00F53B6B">
        <w:rPr>
          <w:b/>
          <w:smallCaps/>
        </w:rPr>
        <w:t>Summary of Qualifications</w:t>
      </w:r>
    </w:p>
    <w:p w:rsidR="00F53B6B" w:rsidRDefault="00F53B6B" w:rsidP="00F53B6B">
      <w:pPr>
        <w:pStyle w:val="ListParagraph"/>
        <w:numPr>
          <w:ilvl w:val="0"/>
          <w:numId w:val="8"/>
        </w:numPr>
        <w:spacing w:after="0"/>
      </w:pPr>
      <w:r>
        <w:t>10+ years’ of combined experience in warehouse, construction, and maintenance.</w:t>
      </w:r>
    </w:p>
    <w:p w:rsidR="00F53B6B" w:rsidRDefault="00F53B6B" w:rsidP="00F53B6B">
      <w:pPr>
        <w:pStyle w:val="ListParagraph"/>
        <w:numPr>
          <w:ilvl w:val="0"/>
          <w:numId w:val="8"/>
        </w:numPr>
        <w:spacing w:after="0"/>
      </w:pPr>
      <w:r>
        <w:t>Certified through NCCER Construction and OSHA 10-hour safety in February 2018.</w:t>
      </w:r>
    </w:p>
    <w:p w:rsidR="00F53B6B" w:rsidRDefault="00F53B6B" w:rsidP="00F53B6B">
      <w:pPr>
        <w:pStyle w:val="ListParagraph"/>
        <w:numPr>
          <w:ilvl w:val="0"/>
          <w:numId w:val="8"/>
        </w:numPr>
        <w:spacing w:after="0"/>
      </w:pPr>
      <w:r>
        <w:t>Capable of operating forklifts and other powered industrial trucks.</w:t>
      </w:r>
    </w:p>
    <w:p w:rsidR="00F53B6B" w:rsidRDefault="00F53B6B" w:rsidP="00F53B6B">
      <w:pPr>
        <w:pStyle w:val="ListParagraph"/>
        <w:numPr>
          <w:ilvl w:val="0"/>
          <w:numId w:val="8"/>
        </w:numPr>
        <w:spacing w:after="0"/>
      </w:pPr>
      <w:r>
        <w:t>Quickly adapts to fast-paced environments where frequent change is common.</w:t>
      </w:r>
    </w:p>
    <w:p w:rsidR="00F53B6B" w:rsidRDefault="00F53B6B" w:rsidP="00F53B6B">
      <w:pPr>
        <w:pStyle w:val="ListParagraph"/>
        <w:numPr>
          <w:ilvl w:val="0"/>
          <w:numId w:val="8"/>
        </w:numPr>
        <w:spacing w:after="0"/>
      </w:pPr>
      <w:r>
        <w:t>Eager to learn and apply new skills in a productive and useful manner.</w:t>
      </w:r>
    </w:p>
    <w:p w:rsidR="00F53B6B" w:rsidRPr="00F53B6B" w:rsidRDefault="00F53B6B" w:rsidP="00F53B6B">
      <w:pPr>
        <w:spacing w:before="120" w:after="0"/>
        <w:rPr>
          <w:b/>
          <w:smallCaps/>
        </w:rPr>
      </w:pPr>
      <w:r w:rsidRPr="00F53B6B">
        <w:rPr>
          <w:b/>
          <w:smallCaps/>
        </w:rPr>
        <w:t>Functional Overview</w:t>
      </w:r>
    </w:p>
    <w:p w:rsidR="00F53B6B" w:rsidRDefault="00F53B6B" w:rsidP="00F53B6B">
      <w:pPr>
        <w:spacing w:after="0"/>
        <w:rPr>
          <w:i/>
        </w:rPr>
        <w:sectPr w:rsidR="00F53B6B" w:rsidSect="00F53B6B"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F53B6B" w:rsidRPr="00F53B6B" w:rsidRDefault="00F53B6B" w:rsidP="00F53B6B">
      <w:pPr>
        <w:spacing w:after="0"/>
        <w:rPr>
          <w:i/>
        </w:rPr>
      </w:pPr>
      <w:r w:rsidRPr="00F53B6B">
        <w:rPr>
          <w:i/>
        </w:rPr>
        <w:lastRenderedPageBreak/>
        <w:t>Construction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Read blueprints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Hang drywall and repair walls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Painting and finishing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Demolition and debris removal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Installing wall mounts and other fixtures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Run Ethernet cable</w:t>
      </w:r>
    </w:p>
    <w:p w:rsidR="00F53B6B" w:rsidRDefault="00F53B6B" w:rsidP="00F53B6B">
      <w:pPr>
        <w:pStyle w:val="ListParagraph"/>
        <w:numPr>
          <w:ilvl w:val="0"/>
          <w:numId w:val="7"/>
        </w:numPr>
        <w:spacing w:after="0"/>
      </w:pPr>
      <w:r>
        <w:t>Hook up security cameras</w:t>
      </w:r>
    </w:p>
    <w:p w:rsidR="00F53B6B" w:rsidRPr="00F53B6B" w:rsidRDefault="00F53B6B" w:rsidP="00F53B6B">
      <w:pPr>
        <w:spacing w:after="0"/>
        <w:rPr>
          <w:i/>
        </w:rPr>
      </w:pPr>
      <w:r>
        <w:rPr>
          <w:i/>
        </w:rPr>
        <w:br w:type="column"/>
      </w:r>
      <w:r w:rsidRPr="00F53B6B">
        <w:rPr>
          <w:i/>
        </w:rPr>
        <w:lastRenderedPageBreak/>
        <w:t>Warehouse Skill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Unload trucks with/without forklift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Sort and organize product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Dispose of damages product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Check logs and verify invoice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Satisfy shipping deadline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Palletize products</w:t>
      </w:r>
    </w:p>
    <w:p w:rsidR="00F53B6B" w:rsidRDefault="00F53B6B" w:rsidP="00F53B6B">
      <w:pPr>
        <w:pStyle w:val="ListParagraph"/>
        <w:numPr>
          <w:ilvl w:val="0"/>
          <w:numId w:val="6"/>
        </w:numPr>
        <w:spacing w:after="0"/>
      </w:pPr>
      <w:r>
        <w:t>Maintain a neat and orderly warehouse</w:t>
      </w:r>
    </w:p>
    <w:p w:rsidR="00F53B6B" w:rsidRPr="00F53B6B" w:rsidRDefault="00F53B6B" w:rsidP="00F53B6B">
      <w:pPr>
        <w:spacing w:after="0"/>
        <w:rPr>
          <w:i/>
        </w:rPr>
      </w:pPr>
      <w:r>
        <w:rPr>
          <w:i/>
        </w:rPr>
        <w:br w:type="column"/>
      </w:r>
      <w:r w:rsidRPr="00F53B6B">
        <w:rPr>
          <w:i/>
        </w:rPr>
        <w:lastRenderedPageBreak/>
        <w:t>Building Maintenance</w:t>
      </w:r>
    </w:p>
    <w:p w:rsidR="00F53B6B" w:rsidRDefault="00F53B6B" w:rsidP="00F53B6B">
      <w:pPr>
        <w:pStyle w:val="ListParagraph"/>
        <w:numPr>
          <w:ilvl w:val="0"/>
          <w:numId w:val="5"/>
        </w:numPr>
        <w:spacing w:after="0"/>
      </w:pPr>
      <w:r>
        <w:t>Operate buffers and scrubbers</w:t>
      </w:r>
    </w:p>
    <w:p w:rsidR="00F53B6B" w:rsidRDefault="00F53B6B" w:rsidP="00F53B6B">
      <w:pPr>
        <w:pStyle w:val="ListParagraph"/>
        <w:numPr>
          <w:ilvl w:val="0"/>
          <w:numId w:val="5"/>
        </w:numPr>
        <w:spacing w:after="0"/>
      </w:pPr>
      <w:r>
        <w:t>Strip, wax, and buff tile floors</w:t>
      </w:r>
    </w:p>
    <w:p w:rsidR="00F53B6B" w:rsidRDefault="00F53B6B" w:rsidP="00F53B6B">
      <w:pPr>
        <w:pStyle w:val="ListParagraph"/>
        <w:numPr>
          <w:ilvl w:val="0"/>
          <w:numId w:val="5"/>
        </w:numPr>
        <w:spacing w:after="0"/>
      </w:pPr>
      <w:r>
        <w:t>Collect and remove trash</w:t>
      </w:r>
    </w:p>
    <w:p w:rsidR="00F53B6B" w:rsidRDefault="00F53B6B" w:rsidP="00F53B6B">
      <w:pPr>
        <w:pStyle w:val="ListParagraph"/>
        <w:numPr>
          <w:ilvl w:val="0"/>
          <w:numId w:val="5"/>
        </w:numPr>
        <w:spacing w:after="0"/>
      </w:pPr>
      <w:r>
        <w:t>Clean and sanitize common areas</w:t>
      </w:r>
    </w:p>
    <w:p w:rsidR="00F53B6B" w:rsidRDefault="00F53B6B" w:rsidP="00F53B6B">
      <w:pPr>
        <w:spacing w:after="0"/>
        <w:rPr>
          <w:b/>
        </w:rPr>
        <w:sectPr w:rsidR="00F53B6B" w:rsidSect="00F53B6B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90"/>
          <w:docGrid w:linePitch="360"/>
        </w:sectPr>
      </w:pPr>
    </w:p>
    <w:p w:rsidR="00F53B6B" w:rsidRPr="00F53B6B" w:rsidRDefault="00F53B6B" w:rsidP="00F53B6B">
      <w:pPr>
        <w:spacing w:after="0"/>
        <w:rPr>
          <w:b/>
          <w:smallCaps/>
        </w:rPr>
      </w:pPr>
      <w:r w:rsidRPr="00F53B6B">
        <w:rPr>
          <w:b/>
          <w:smallCaps/>
        </w:rPr>
        <w:lastRenderedPageBreak/>
        <w:t>Work History</w:t>
      </w:r>
    </w:p>
    <w:p w:rsidR="00F53B6B" w:rsidRDefault="00F53B6B" w:rsidP="00F53B6B">
      <w:pPr>
        <w:tabs>
          <w:tab w:val="left" w:pos="2880"/>
          <w:tab w:val="left" w:pos="5760"/>
          <w:tab w:val="right" w:pos="9360"/>
        </w:tabs>
        <w:spacing w:after="0"/>
      </w:pPr>
      <w:r w:rsidRPr="00F53B6B">
        <w:rPr>
          <w:i/>
        </w:rPr>
        <w:t>Floor Tech</w:t>
      </w:r>
      <w:r>
        <w:tab/>
        <w:t>State of Kansas</w:t>
      </w:r>
      <w:r>
        <w:tab/>
        <w:t>Winfield, KS</w:t>
      </w:r>
      <w:r>
        <w:tab/>
        <w:t>2016 – 2018</w:t>
      </w:r>
    </w:p>
    <w:p w:rsidR="00F53B6B" w:rsidRDefault="00F53B6B" w:rsidP="00F53B6B">
      <w:pPr>
        <w:pStyle w:val="ListParagraph"/>
        <w:numPr>
          <w:ilvl w:val="0"/>
          <w:numId w:val="4"/>
        </w:numPr>
        <w:spacing w:after="0"/>
      </w:pPr>
      <w:r>
        <w:t xml:space="preserve">Stripped tile sealer from floors </w:t>
      </w:r>
      <w:proofErr w:type="spellStart"/>
      <w:r>
        <w:t>ausing</w:t>
      </w:r>
      <w:proofErr w:type="spellEnd"/>
      <w:r>
        <w:t xml:space="preserve"> powered scrubber machines.</w:t>
      </w:r>
    </w:p>
    <w:p w:rsidR="00F53B6B" w:rsidRDefault="00F53B6B" w:rsidP="00F53B6B">
      <w:pPr>
        <w:pStyle w:val="ListParagraph"/>
        <w:numPr>
          <w:ilvl w:val="0"/>
          <w:numId w:val="4"/>
        </w:numPr>
        <w:spacing w:after="0"/>
      </w:pPr>
      <w:r>
        <w:t>Applied new coats of sealer to prepared floors with hand brushes.</w:t>
      </w:r>
    </w:p>
    <w:p w:rsidR="00F53B6B" w:rsidRDefault="00F53B6B" w:rsidP="00F53B6B">
      <w:pPr>
        <w:pStyle w:val="ListParagraph"/>
        <w:numPr>
          <w:ilvl w:val="0"/>
          <w:numId w:val="4"/>
        </w:numPr>
        <w:spacing w:after="0"/>
      </w:pPr>
      <w:r>
        <w:t>Polished floors with powered buffers to product finish shine.</w:t>
      </w:r>
    </w:p>
    <w:p w:rsidR="00F53B6B" w:rsidRDefault="00F53B6B" w:rsidP="00F53B6B">
      <w:pPr>
        <w:tabs>
          <w:tab w:val="left" w:pos="2880"/>
          <w:tab w:val="left" w:pos="5760"/>
          <w:tab w:val="right" w:pos="9360"/>
        </w:tabs>
        <w:spacing w:before="120" w:after="0"/>
      </w:pPr>
      <w:r w:rsidRPr="00F53B6B">
        <w:rPr>
          <w:i/>
        </w:rPr>
        <w:t>Installer/Tech</w:t>
      </w:r>
      <w:r w:rsidRPr="00F53B6B">
        <w:rPr>
          <w:i/>
        </w:rPr>
        <w:tab/>
      </w:r>
      <w:r>
        <w:t>Plexus Technology Group</w:t>
      </w:r>
      <w:r>
        <w:tab/>
        <w:t>Wichita, KS</w:t>
      </w:r>
      <w:r>
        <w:tab/>
        <w:t>2014 – 2015</w:t>
      </w:r>
    </w:p>
    <w:p w:rsidR="00F53B6B" w:rsidRDefault="00F53B6B" w:rsidP="00F53B6B">
      <w:pPr>
        <w:pStyle w:val="ListParagraph"/>
        <w:numPr>
          <w:ilvl w:val="0"/>
          <w:numId w:val="3"/>
        </w:numPr>
        <w:spacing w:after="0"/>
      </w:pPr>
      <w:r>
        <w:t>Read blueprints to run Ethernet cable along identified routes.</w:t>
      </w:r>
    </w:p>
    <w:p w:rsidR="00F53B6B" w:rsidRDefault="00F53B6B" w:rsidP="00F53B6B">
      <w:pPr>
        <w:pStyle w:val="ListParagraph"/>
        <w:numPr>
          <w:ilvl w:val="0"/>
          <w:numId w:val="3"/>
        </w:numPr>
        <w:spacing w:after="0"/>
      </w:pPr>
      <w:r>
        <w:t>Installed and hooked up security cameras.</w:t>
      </w:r>
    </w:p>
    <w:p w:rsidR="00F53B6B" w:rsidRDefault="00F53B6B" w:rsidP="00F53B6B">
      <w:pPr>
        <w:tabs>
          <w:tab w:val="left" w:pos="2880"/>
          <w:tab w:val="left" w:pos="5760"/>
          <w:tab w:val="right" w:pos="9360"/>
        </w:tabs>
        <w:spacing w:before="120" w:after="0"/>
      </w:pPr>
      <w:r w:rsidRPr="00F53B6B">
        <w:rPr>
          <w:i/>
        </w:rPr>
        <w:t>Handy Man</w:t>
      </w:r>
      <w:r>
        <w:tab/>
        <w:t>Handy Hank Services</w:t>
      </w:r>
      <w:r>
        <w:tab/>
        <w:t>Wichita, KS</w:t>
      </w:r>
      <w:r>
        <w:tab/>
        <w:t>2013 – 2015</w:t>
      </w:r>
    </w:p>
    <w:p w:rsidR="00F53B6B" w:rsidRDefault="00F53B6B" w:rsidP="00F53B6B">
      <w:pPr>
        <w:pStyle w:val="ListParagraph"/>
        <w:numPr>
          <w:ilvl w:val="0"/>
          <w:numId w:val="2"/>
        </w:numPr>
        <w:spacing w:after="0"/>
      </w:pPr>
      <w:r>
        <w:t>Responded to multiple types of customer requests, from drywall to clean up.</w:t>
      </w:r>
    </w:p>
    <w:p w:rsidR="00F53B6B" w:rsidRDefault="00F53B6B" w:rsidP="00F53B6B">
      <w:pPr>
        <w:pStyle w:val="ListParagraph"/>
        <w:numPr>
          <w:ilvl w:val="0"/>
          <w:numId w:val="2"/>
        </w:numPr>
        <w:spacing w:after="0"/>
      </w:pPr>
      <w:r>
        <w:t>Installed custom TV mounts and other electronic fixtures in homes.</w:t>
      </w:r>
    </w:p>
    <w:p w:rsidR="00F53B6B" w:rsidRDefault="00F53B6B" w:rsidP="00F53B6B">
      <w:pPr>
        <w:pStyle w:val="ListParagraph"/>
        <w:numPr>
          <w:ilvl w:val="0"/>
          <w:numId w:val="2"/>
        </w:numPr>
        <w:spacing w:after="0"/>
      </w:pPr>
      <w:r>
        <w:t>Painted and finished repair work on walls and other surfaces.</w:t>
      </w:r>
    </w:p>
    <w:p w:rsidR="00F53B6B" w:rsidRDefault="00F53B6B" w:rsidP="00F53B6B">
      <w:pPr>
        <w:tabs>
          <w:tab w:val="left" w:pos="2880"/>
          <w:tab w:val="left" w:pos="5760"/>
          <w:tab w:val="right" w:pos="9360"/>
        </w:tabs>
        <w:spacing w:before="120" w:after="0"/>
      </w:pPr>
      <w:r w:rsidRPr="00F53B6B">
        <w:rPr>
          <w:i/>
        </w:rPr>
        <w:t>Lumper/Warehouse Worker</w:t>
      </w:r>
      <w:r>
        <w:tab/>
        <w:t>Unit Van Line</w:t>
      </w:r>
      <w:r>
        <w:tab/>
        <w:t>Wichita, KS</w:t>
      </w:r>
      <w:r>
        <w:tab/>
        <w:t>2009 – 2012</w:t>
      </w:r>
    </w:p>
    <w:p w:rsidR="00F53B6B" w:rsidRDefault="00F53B6B" w:rsidP="00F53B6B">
      <w:pPr>
        <w:pStyle w:val="ListParagraph"/>
        <w:numPr>
          <w:ilvl w:val="0"/>
          <w:numId w:val="1"/>
        </w:numPr>
        <w:spacing w:after="0"/>
      </w:pPr>
      <w:r>
        <w:t>Operated forklifts and other industrial trucks to load, move, and retrieve goods.</w:t>
      </w:r>
    </w:p>
    <w:p w:rsidR="00F53B6B" w:rsidRDefault="00F53B6B" w:rsidP="00F53B6B">
      <w:pPr>
        <w:pStyle w:val="ListParagraph"/>
        <w:numPr>
          <w:ilvl w:val="0"/>
          <w:numId w:val="1"/>
        </w:numPr>
        <w:spacing w:after="0"/>
      </w:pPr>
      <w:r>
        <w:t>Received and shipped orders of furniture onto large trucks without damaging product.</w:t>
      </w:r>
      <w:bookmarkStart w:id="0" w:name="_GoBack"/>
      <w:bookmarkEnd w:id="0"/>
    </w:p>
    <w:p w:rsidR="00F53B6B" w:rsidRPr="00F53B6B" w:rsidRDefault="00F53B6B" w:rsidP="00F53B6B">
      <w:pPr>
        <w:spacing w:after="0"/>
      </w:pPr>
    </w:p>
    <w:sectPr w:rsidR="00F53B6B" w:rsidRPr="00F53B6B" w:rsidSect="00F53B6B">
      <w:type w:val="continuous"/>
      <w:pgSz w:w="12240" w:h="15840"/>
      <w:pgMar w:top="81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21948"/>
    <w:multiLevelType w:val="hybridMultilevel"/>
    <w:tmpl w:val="22D6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A01300"/>
    <w:multiLevelType w:val="hybridMultilevel"/>
    <w:tmpl w:val="5510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3F63BAB"/>
    <w:multiLevelType w:val="hybridMultilevel"/>
    <w:tmpl w:val="AFEA2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5401CB"/>
    <w:multiLevelType w:val="hybridMultilevel"/>
    <w:tmpl w:val="09EC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D456C8"/>
    <w:multiLevelType w:val="hybridMultilevel"/>
    <w:tmpl w:val="FD3C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E22AEA"/>
    <w:multiLevelType w:val="hybridMultilevel"/>
    <w:tmpl w:val="1B9ED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F446AA"/>
    <w:multiLevelType w:val="hybridMultilevel"/>
    <w:tmpl w:val="6D501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A7E0E17"/>
    <w:multiLevelType w:val="hybridMultilevel"/>
    <w:tmpl w:val="810C2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4"/>
  </w:num>
  <w:num w:numId="5">
    <w:abstractNumId w:val="1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sTAxMjezMDG2MDNU0lEKTi0uzszPAykwrAUAzIG7QywAAAA="/>
  </w:docVars>
  <w:rsids>
    <w:rsidRoot w:val="00F53B6B"/>
    <w:rsid w:val="00522C52"/>
    <w:rsid w:val="007E2073"/>
    <w:rsid w:val="00F5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B6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3B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B6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3B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1</cp:revision>
  <dcterms:created xsi:type="dcterms:W3CDTF">2018-07-16T21:00:00Z</dcterms:created>
  <dcterms:modified xsi:type="dcterms:W3CDTF">2018-07-16T21:09:00Z</dcterms:modified>
</cp:coreProperties>
</file>